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95EE5" w14:textId="5C931F9F" w:rsidR="00CE3A3A" w:rsidRDefault="008F2AEC" w:rsidP="008F2AEC">
      <w:pPr>
        <w:jc w:val="center"/>
      </w:pPr>
      <w:r>
        <w:t xml:space="preserve">Data </w:t>
      </w:r>
      <w:proofErr w:type="spellStart"/>
      <w:r>
        <w:t>Visualisation</w:t>
      </w:r>
      <w:proofErr w:type="spellEnd"/>
      <w:r>
        <w:t xml:space="preserve"> Stand Up Project</w:t>
      </w:r>
    </w:p>
    <w:p w14:paraId="1331092E" w14:textId="08AA87EE" w:rsidR="008F2AEC" w:rsidRDefault="008F2AEC" w:rsidP="008F2AEC">
      <w:pPr>
        <w:pStyle w:val="ListParagraph"/>
        <w:numPr>
          <w:ilvl w:val="0"/>
          <w:numId w:val="1"/>
        </w:numPr>
      </w:pPr>
      <w:r>
        <w:t>Time and day of regular meeting</w:t>
      </w:r>
      <w:r>
        <w:br/>
      </w:r>
      <w:r w:rsidR="00717017">
        <w:t xml:space="preserve">- </w:t>
      </w:r>
      <w:r>
        <w:t xml:space="preserve">15/03/2022: 12:00 AM </w:t>
      </w:r>
      <w:r w:rsidR="00717017">
        <w:t>–</w:t>
      </w:r>
      <w:r>
        <w:t xml:space="preserve"> </w:t>
      </w:r>
      <w:r w:rsidR="00717017">
        <w:t>1:30 PM</w:t>
      </w:r>
      <w:r w:rsidR="00717017">
        <w:br/>
        <w:t xml:space="preserve">- 19/03/2022: 09:00 AM – 00:30 PM </w:t>
      </w:r>
    </w:p>
    <w:p w14:paraId="74D23C91" w14:textId="04E7807C" w:rsidR="008F2AEC" w:rsidRDefault="008F2AEC" w:rsidP="008F2AEC">
      <w:pPr>
        <w:pStyle w:val="ListParagraph"/>
        <w:numPr>
          <w:ilvl w:val="0"/>
          <w:numId w:val="1"/>
        </w:numPr>
      </w:pPr>
      <w:r>
        <w:t>Summary of to-dos before next meeting</w:t>
      </w:r>
      <w:r w:rsidR="00717017">
        <w:br/>
        <w:t>- Finish data visualization of community energy use.</w:t>
      </w:r>
      <w:r w:rsidR="00717017">
        <w:br/>
        <w:t>- Start writing process book.</w:t>
      </w:r>
      <w:r w:rsidR="00717017">
        <w:br/>
        <w:t xml:space="preserve">- Upload code on </w:t>
      </w:r>
      <w:proofErr w:type="spellStart"/>
      <w:r w:rsidR="00717017">
        <w:t>Github</w:t>
      </w:r>
      <w:proofErr w:type="spellEnd"/>
      <w:r w:rsidR="00717017">
        <w:t>.</w:t>
      </w:r>
      <w:r w:rsidR="00717017">
        <w:br/>
        <w:t>- Debugging code together.</w:t>
      </w:r>
    </w:p>
    <w:p w14:paraId="77A5A44F" w14:textId="3EA68953" w:rsidR="00717017" w:rsidRDefault="008F2AEC" w:rsidP="00717017">
      <w:pPr>
        <w:pStyle w:val="ListParagraph"/>
        <w:numPr>
          <w:ilvl w:val="0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 and Communication Channel</w:t>
      </w:r>
      <w:r w:rsidR="00717017">
        <w:t xml:space="preserve"> and other materials</w:t>
      </w:r>
    </w:p>
    <w:p w14:paraId="49BA8B5B" w14:textId="77777777" w:rsidR="00EF68B4" w:rsidRDefault="00717017" w:rsidP="00717017">
      <w:pPr>
        <w:pStyle w:val="ListParagraph"/>
        <w:numPr>
          <w:ilvl w:val="1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</w:t>
      </w:r>
    </w:p>
    <w:p w14:paraId="158DF9DE" w14:textId="04A504EC" w:rsidR="00717017" w:rsidRDefault="00EF68B4" w:rsidP="00EF68B4">
      <w:r>
        <w:rPr>
          <w:noProof/>
        </w:rPr>
        <w:drawing>
          <wp:inline distT="0" distB="0" distL="0" distR="0" wp14:anchorId="4CB6A74C" wp14:editId="25777ABE">
            <wp:extent cx="5943600" cy="3088640"/>
            <wp:effectExtent l="0" t="0" r="0" b="0"/>
            <wp:docPr id="2" name="Picture 2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screen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DA169" w14:textId="6501E6FA" w:rsidR="00717017" w:rsidRDefault="00717017" w:rsidP="00717017">
      <w:pPr>
        <w:pStyle w:val="ListParagraph"/>
        <w:numPr>
          <w:ilvl w:val="1"/>
          <w:numId w:val="1"/>
        </w:numPr>
      </w:pPr>
      <w:r>
        <w:t>Screenshot of Communication Channel.</w:t>
      </w:r>
    </w:p>
    <w:p w14:paraId="5A7707C5" w14:textId="77777777" w:rsidR="00EF68B4" w:rsidRDefault="00717017" w:rsidP="00EF68B4">
      <w:pPr>
        <w:pStyle w:val="ListParagraph"/>
        <w:numPr>
          <w:ilvl w:val="1"/>
          <w:numId w:val="1"/>
        </w:numPr>
      </w:pPr>
      <w:r>
        <w:t>Screenshot of Data csv file.</w:t>
      </w:r>
    </w:p>
    <w:p w14:paraId="2ACB80CA" w14:textId="259B862C" w:rsidR="00717017" w:rsidRDefault="00EF68B4" w:rsidP="00EF68B4">
      <w:r>
        <w:br/>
      </w:r>
      <w:r>
        <w:rPr>
          <w:noProof/>
        </w:rPr>
        <w:drawing>
          <wp:inline distT="0" distB="0" distL="0" distR="0" wp14:anchorId="00246A0A" wp14:editId="5B8565A7">
            <wp:extent cx="5943600" cy="1020445"/>
            <wp:effectExtent l="0" t="0" r="0" b="8255"/>
            <wp:docPr id="1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screen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701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9D79D" w14:textId="77777777" w:rsidR="005F22E3" w:rsidRDefault="005F22E3" w:rsidP="008F2AEC">
      <w:pPr>
        <w:spacing w:after="0" w:line="240" w:lineRule="auto"/>
      </w:pPr>
      <w:r>
        <w:separator/>
      </w:r>
    </w:p>
  </w:endnote>
  <w:endnote w:type="continuationSeparator" w:id="0">
    <w:p w14:paraId="21801842" w14:textId="77777777" w:rsidR="005F22E3" w:rsidRDefault="005F22E3" w:rsidP="008F2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B8285" w14:textId="24BC9B2D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 xml:space="preserve">Tien Duc </w:t>
    </w:r>
    <w:proofErr w:type="spellStart"/>
    <w:r w:rsidRPr="008F2AEC">
      <w:rPr>
        <w:lang w:val="fr-CA"/>
      </w:rPr>
      <w:t>Nuyen</w:t>
    </w:r>
    <w:proofErr w:type="spellEnd"/>
    <w:r w:rsidRPr="008F2AEC">
      <w:rPr>
        <w:lang w:val="fr-CA"/>
      </w:rPr>
      <w:t xml:space="preserve"> (103174526)</w:t>
    </w:r>
  </w:p>
  <w:p w14:paraId="03000647" w14:textId="7745C758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>Vu Thi T</w:t>
    </w:r>
    <w:r>
      <w:rPr>
        <w:lang w:val="fr-CA"/>
      </w:rPr>
      <w:t xml:space="preserve">ri </w:t>
    </w:r>
    <w:proofErr w:type="gramStart"/>
    <w:r>
      <w:rPr>
        <w:lang w:val="fr-CA"/>
      </w:rPr>
      <w:t>Phan  (</w:t>
    </w:r>
    <w:proofErr w:type="gramEnd"/>
    <w:r>
      <w:rPr>
        <w:lang w:val="fr-CA"/>
      </w:rPr>
      <w:t>10316719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4A204" w14:textId="77777777" w:rsidR="005F22E3" w:rsidRDefault="005F22E3" w:rsidP="008F2AEC">
      <w:pPr>
        <w:spacing w:after="0" w:line="240" w:lineRule="auto"/>
      </w:pPr>
      <w:r>
        <w:separator/>
      </w:r>
    </w:p>
  </w:footnote>
  <w:footnote w:type="continuationSeparator" w:id="0">
    <w:p w14:paraId="44D4AFC0" w14:textId="77777777" w:rsidR="005F22E3" w:rsidRDefault="005F22E3" w:rsidP="008F2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09E7" w14:textId="176ED767" w:rsidR="008F2AEC" w:rsidRDefault="008F2AEC">
    <w:pPr>
      <w:pStyle w:val="Header"/>
    </w:pPr>
    <w:r>
      <w:t>COS30045</w:t>
    </w:r>
    <w:r>
      <w:tab/>
    </w:r>
    <w:r>
      <w:tab/>
      <w:t xml:space="preserve">Data </w:t>
    </w:r>
    <w:proofErr w:type="spellStart"/>
    <w:r>
      <w:t>Visualisation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E4A6A"/>
    <w:multiLevelType w:val="hybridMultilevel"/>
    <w:tmpl w:val="F0187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3MDWwMDcyMTQ0NTBQ0lEKTi0uzszPAykwrAUANTTsFiwAAAA="/>
  </w:docVars>
  <w:rsids>
    <w:rsidRoot w:val="008F2AEC"/>
    <w:rsid w:val="005F22E3"/>
    <w:rsid w:val="00717017"/>
    <w:rsid w:val="008F2AEC"/>
    <w:rsid w:val="00CE3A3A"/>
    <w:rsid w:val="00EF6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E6EF"/>
  <w15:chartTrackingRefBased/>
  <w15:docId w15:val="{E1296797-8432-4CBC-9A4E-40B995B56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AEC"/>
  </w:style>
  <w:style w:type="paragraph" w:styleId="Footer">
    <w:name w:val="footer"/>
    <w:basedOn w:val="Normal"/>
    <w:link w:val="Foot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AEC"/>
  </w:style>
  <w:style w:type="paragraph" w:styleId="ListParagraph">
    <w:name w:val="List Paragraph"/>
    <w:basedOn w:val="Normal"/>
    <w:uiPriority w:val="34"/>
    <w:qFormat/>
    <w:rsid w:val="008F2A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C NGUYEN</dc:creator>
  <cp:keywords/>
  <dc:description/>
  <cp:lastModifiedBy>TIEN DUC NGUYEN</cp:lastModifiedBy>
  <cp:revision>2</cp:revision>
  <dcterms:created xsi:type="dcterms:W3CDTF">2022-03-15T02:31:00Z</dcterms:created>
  <dcterms:modified xsi:type="dcterms:W3CDTF">2022-03-15T02:45:00Z</dcterms:modified>
</cp:coreProperties>
</file>